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B01F11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C80F68">
        <w:rPr>
          <w:rFonts w:cs="B Nazanin" w:hint="cs"/>
          <w:sz w:val="24"/>
          <w:szCs w:val="24"/>
          <w:rtl/>
        </w:rPr>
        <w:t>‌</w:t>
      </w:r>
      <w:r w:rsidR="00C6506E" w:rsidRPr="0064320F">
        <w:rPr>
          <w:rFonts w:cs="B Nazanin" w:hint="cs"/>
          <w:sz w:val="24"/>
          <w:szCs w:val="24"/>
          <w:rtl/>
        </w:rPr>
        <w:t>رفتار</w:t>
      </w:r>
      <w:r w:rsidR="00C80F68">
        <w:rPr>
          <w:rFonts w:cs="B Nazanin" w:hint="cs"/>
          <w:sz w:val="24"/>
          <w:szCs w:val="24"/>
          <w:rtl/>
        </w:rPr>
        <w:t xml:space="preserve"> پژوهشی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C80F68">
        <w:rPr>
          <w:rFonts w:cs="B Nazanin" w:hint="cs"/>
          <w:sz w:val="24"/>
          <w:szCs w:val="24"/>
          <w:rtl/>
        </w:rPr>
        <w:t>ء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</w:t>
      </w:r>
      <w:r w:rsidR="00C80F68">
        <w:rPr>
          <w:rFonts w:cs="B Nazanin" w:hint="cs"/>
          <w:sz w:val="24"/>
          <w:szCs w:val="24"/>
          <w:rtl/>
        </w:rPr>
        <w:t>أ</w:t>
      </w:r>
      <w:r w:rsidR="00EE30F2">
        <w:rPr>
          <w:rFonts w:cs="B Nazanin" w:hint="cs"/>
          <w:sz w:val="24"/>
          <w:szCs w:val="24"/>
          <w:rtl/>
        </w:rPr>
        <w:t>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C80F68">
        <w:rPr>
          <w:rFonts w:cs="B Nazanin" w:hint="cs"/>
          <w:sz w:val="24"/>
          <w:szCs w:val="24"/>
          <w:rtl/>
        </w:rPr>
        <w:t>ً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3D634B">
        <w:rPr>
          <w:rFonts w:cs="B Nazanin" w:hint="cs"/>
          <w:sz w:val="24"/>
          <w:szCs w:val="24"/>
          <w:rtl/>
        </w:rPr>
        <w:t xml:space="preserve"> اجاز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انتشار مقاله و </w:t>
      </w:r>
      <w:r w:rsidR="00B01F11">
        <w:rPr>
          <w:rFonts w:cs="B Nazanin" w:hint="cs"/>
          <w:sz w:val="24"/>
          <w:szCs w:val="24"/>
          <w:rtl/>
        </w:rPr>
        <w:t xml:space="preserve">محتوای آن شامل متن،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را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>می‌دهد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3716A5" w:rsidRDefault="00A600A0" w:rsidP="00A600A0">
      <w:pPr>
        <w:tabs>
          <w:tab w:val="left" w:pos="360"/>
        </w:tabs>
        <w:bidi/>
        <w:rPr>
          <w:rFonts w:cs="B Nazanin"/>
          <w:sz w:val="12"/>
          <w:szCs w:val="12"/>
        </w:rPr>
      </w:pPr>
      <w:bookmarkStart w:id="0" w:name="_GoBack"/>
      <w:bookmarkEnd w:id="0"/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4C1DE1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4C1DE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  <w:r w:rsidR="004C1DE1">
              <w:rPr>
                <w:rFonts w:asciiTheme="minorHAnsi" w:hAnsiTheme="minorHAnsi" w:cs="B Nazanin" w:hint="cs"/>
                <w:spacing w:val="-2"/>
                <w:rtl/>
              </w:rPr>
              <w:t>ء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default" r:id="rId7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119E" w:rsidRDefault="00F3119E" w:rsidP="00C80F68">
      <w:pPr>
        <w:spacing w:after="0" w:line="240" w:lineRule="auto"/>
      </w:pPr>
      <w:r>
        <w:separator/>
      </w:r>
    </w:p>
  </w:endnote>
  <w:endnote w:type="continuationSeparator" w:id="0">
    <w:p w:rsidR="00F3119E" w:rsidRDefault="00F3119E" w:rsidP="00C80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119E" w:rsidRDefault="00F3119E" w:rsidP="00C80F68">
      <w:pPr>
        <w:spacing w:after="0" w:line="240" w:lineRule="auto"/>
      </w:pPr>
      <w:r>
        <w:separator/>
      </w:r>
    </w:p>
  </w:footnote>
  <w:footnote w:type="continuationSeparator" w:id="0">
    <w:p w:rsidR="00F3119E" w:rsidRDefault="00F3119E" w:rsidP="00C80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F68" w:rsidRDefault="0007378F" w:rsidP="00315595">
    <w:pPr>
      <w:pStyle w:val="Header"/>
      <w:jc w:val="center"/>
    </w:pPr>
    <w:r w:rsidRPr="0007378F">
      <w:rPr>
        <w:noProof/>
      </w:rPr>
      <w:drawing>
        <wp:inline distT="0" distB="0" distL="0" distR="0">
          <wp:extent cx="6572250" cy="1344131"/>
          <wp:effectExtent l="0" t="0" r="0" b="8890"/>
          <wp:docPr id="1" name="Picture 1" descr="D:\Information Clinic\Indexing Journals\مجلات در دست نمایه‌سازی\دانشگاه خوارزمی\پژوهش‌های ریاضی\header-paper--f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Information Clinic\Indexing Journals\مجلات در دست نمایه‌سازی\دانشگاه خوارزمی\پژوهش‌های ریاضی\header-paper--f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0" cy="13441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mwqAUAkMYbYi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378F"/>
    <w:rsid w:val="0007781E"/>
    <w:rsid w:val="00097690"/>
    <w:rsid w:val="000A4D8B"/>
    <w:rsid w:val="000B05A4"/>
    <w:rsid w:val="000D6F0D"/>
    <w:rsid w:val="001061C6"/>
    <w:rsid w:val="001231CB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15595"/>
    <w:rsid w:val="0032641D"/>
    <w:rsid w:val="0034492B"/>
    <w:rsid w:val="00352BF6"/>
    <w:rsid w:val="00363065"/>
    <w:rsid w:val="003716A5"/>
    <w:rsid w:val="0038612B"/>
    <w:rsid w:val="00387123"/>
    <w:rsid w:val="003A6290"/>
    <w:rsid w:val="003A77BA"/>
    <w:rsid w:val="003B491A"/>
    <w:rsid w:val="003D377F"/>
    <w:rsid w:val="003D634B"/>
    <w:rsid w:val="003F1EE4"/>
    <w:rsid w:val="004038B6"/>
    <w:rsid w:val="00415CC2"/>
    <w:rsid w:val="00421AE6"/>
    <w:rsid w:val="00430819"/>
    <w:rsid w:val="004431B3"/>
    <w:rsid w:val="00490F0C"/>
    <w:rsid w:val="004C1DE1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5FA4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3136E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01F11"/>
    <w:rsid w:val="00B10FB0"/>
    <w:rsid w:val="00B36D20"/>
    <w:rsid w:val="00B4260F"/>
    <w:rsid w:val="00B56A88"/>
    <w:rsid w:val="00B65206"/>
    <w:rsid w:val="00B657C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0F68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3119E"/>
    <w:rsid w:val="00F42C60"/>
    <w:rsid w:val="00F612B7"/>
    <w:rsid w:val="00F95C9B"/>
    <w:rsid w:val="00F9706C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67894-6AD4-44A9-B740-7F702F6C0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Reviewer</cp:lastModifiedBy>
  <cp:revision>20</cp:revision>
  <cp:lastPrinted>2019-07-09T09:08:00Z</cp:lastPrinted>
  <dcterms:created xsi:type="dcterms:W3CDTF">2019-07-16T13:02:00Z</dcterms:created>
  <dcterms:modified xsi:type="dcterms:W3CDTF">2023-01-24T21:47:00Z</dcterms:modified>
</cp:coreProperties>
</file>